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6"/>
        <w:gridCol w:w="4956"/>
      </w:tblGrid>
      <w:tr w:rsidR="00F608FB" w14:paraId="38DA9989" w14:textId="77777777" w:rsidTr="00CE48EF">
        <w:trPr>
          <w:trHeight w:val="850"/>
        </w:trPr>
        <w:tc>
          <w:tcPr>
            <w:tcW w:w="9912" w:type="dxa"/>
            <w:gridSpan w:val="2"/>
            <w:shd w:val="clear" w:color="auto" w:fill="D9D9D9" w:themeFill="background1" w:themeFillShade="D9"/>
            <w:vAlign w:val="center"/>
          </w:tcPr>
          <w:p w14:paraId="3AC094DC" w14:textId="07FCD08C" w:rsidR="00F608FB" w:rsidRDefault="00144BF9" w:rsidP="00F608FB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CV </w:t>
            </w:r>
            <w:r w:rsidR="00F608FB" w:rsidRPr="002C38B0">
              <w:rPr>
                <w:rFonts w:ascii="Arial" w:hAnsi="Arial" w:cs="Arial"/>
                <w:b/>
                <w:sz w:val="28"/>
                <w:szCs w:val="28"/>
              </w:rPr>
              <w:t xml:space="preserve">Registration with </w:t>
            </w:r>
            <w:r w:rsidR="001A72D4">
              <w:rPr>
                <w:rFonts w:ascii="Arial" w:hAnsi="Arial" w:cs="Arial"/>
                <w:b/>
                <w:sz w:val="28"/>
                <w:szCs w:val="28"/>
              </w:rPr>
              <w:t>ITCC</w:t>
            </w:r>
            <w:r w:rsidR="00F608FB" w:rsidRPr="002C38B0">
              <w:rPr>
                <w:rFonts w:ascii="Arial" w:hAnsi="Arial" w:cs="Arial"/>
                <w:b/>
                <w:sz w:val="28"/>
                <w:szCs w:val="28"/>
              </w:rPr>
              <w:t xml:space="preserve"> Studies</w:t>
            </w:r>
          </w:p>
          <w:p w14:paraId="091B9923" w14:textId="77777777" w:rsidR="00F608FB" w:rsidRPr="00CE48EF" w:rsidRDefault="00F608FB" w:rsidP="00F608F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47EBB70F" w14:textId="023E507C" w:rsidR="00C92176" w:rsidRPr="00F608FB" w:rsidRDefault="00F608FB" w:rsidP="00CE48EF">
            <w:pPr>
              <w:pStyle w:val="Footer"/>
              <w:spacing w:after="60"/>
              <w:jc w:val="center"/>
              <w:rPr>
                <w:rStyle w:val="ReferenceChar"/>
                <w:i w:val="0"/>
                <w:iCs w:val="0"/>
                <w:sz w:val="20"/>
                <w:szCs w:val="20"/>
                <w:lang w:eastAsia="en-AU"/>
              </w:rPr>
            </w:pPr>
            <w:r w:rsidRPr="004E14FC">
              <w:rPr>
                <w:rFonts w:ascii="Arial" w:hAnsi="Arial" w:cs="Arial"/>
              </w:rPr>
              <w:t xml:space="preserve">This can be used as a </w:t>
            </w:r>
            <w:r w:rsidRPr="004E14FC">
              <w:rPr>
                <w:rFonts w:ascii="Arial" w:hAnsi="Arial" w:cs="Arial"/>
                <w:b/>
              </w:rPr>
              <w:t>short CV</w:t>
            </w:r>
            <w:r w:rsidRPr="004E14FC">
              <w:rPr>
                <w:rFonts w:ascii="Arial" w:hAnsi="Arial" w:cs="Arial"/>
              </w:rPr>
              <w:t xml:space="preserve"> for junior staff delegated restricted duties as per the Staff Signature and Delegation Log. It is to be updated annually.</w:t>
            </w:r>
          </w:p>
        </w:tc>
      </w:tr>
      <w:tr w:rsidR="00F608FB" w:rsidRPr="00CE48EF" w14:paraId="18D7099F" w14:textId="77777777" w:rsidTr="00B71B17">
        <w:trPr>
          <w:trHeight w:val="567"/>
        </w:trPr>
        <w:tc>
          <w:tcPr>
            <w:tcW w:w="9912" w:type="dxa"/>
            <w:gridSpan w:val="2"/>
            <w:vAlign w:val="center"/>
          </w:tcPr>
          <w:p w14:paraId="3540FA81" w14:textId="77777777" w:rsidR="00F608FB" w:rsidRPr="00CE48EF" w:rsidRDefault="00F608FB" w:rsidP="00E8120A">
            <w:pPr>
              <w:rPr>
                <w:rStyle w:val="ReferenceChar"/>
                <w:i w:val="0"/>
                <w:szCs w:val="22"/>
              </w:rPr>
            </w:pPr>
            <w:r w:rsidRPr="00CE48EF">
              <w:rPr>
                <w:rFonts w:ascii="Arial" w:hAnsi="Arial" w:cs="Arial"/>
                <w:b/>
                <w:sz w:val="22"/>
                <w:szCs w:val="22"/>
              </w:rPr>
              <w:t>Name</w:t>
            </w:r>
          </w:p>
        </w:tc>
      </w:tr>
      <w:tr w:rsidR="00F608FB" w:rsidRPr="00CE48EF" w14:paraId="57C2273E" w14:textId="77777777" w:rsidTr="00CE48EF">
        <w:trPr>
          <w:trHeight w:val="1644"/>
        </w:trPr>
        <w:tc>
          <w:tcPr>
            <w:tcW w:w="9912" w:type="dxa"/>
            <w:gridSpan w:val="2"/>
          </w:tcPr>
          <w:p w14:paraId="0C98DBAD" w14:textId="77777777" w:rsidR="00F608FB" w:rsidRPr="00CE48EF" w:rsidRDefault="00F608FB" w:rsidP="00E8120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E48EF">
              <w:rPr>
                <w:rFonts w:ascii="Arial" w:hAnsi="Arial" w:cs="Arial"/>
                <w:b/>
                <w:sz w:val="22"/>
                <w:szCs w:val="22"/>
              </w:rPr>
              <w:t>Qualifications</w:t>
            </w:r>
          </w:p>
          <w:p w14:paraId="5F303730" w14:textId="77777777" w:rsidR="00F608FB" w:rsidRPr="00CE48EF" w:rsidRDefault="00F608FB" w:rsidP="00E8120A">
            <w:pPr>
              <w:rPr>
                <w:rStyle w:val="ReferenceChar"/>
                <w:i w:val="0"/>
                <w:szCs w:val="22"/>
              </w:rPr>
            </w:pPr>
          </w:p>
        </w:tc>
      </w:tr>
      <w:tr w:rsidR="00F608FB" w:rsidRPr="00CE48EF" w14:paraId="4D8DAC34" w14:textId="77777777" w:rsidTr="00CE48EF">
        <w:trPr>
          <w:trHeight w:val="1644"/>
        </w:trPr>
        <w:tc>
          <w:tcPr>
            <w:tcW w:w="9912" w:type="dxa"/>
            <w:gridSpan w:val="2"/>
          </w:tcPr>
          <w:p w14:paraId="4E686A90" w14:textId="77777777" w:rsidR="00F608FB" w:rsidRPr="00CE48EF" w:rsidRDefault="00F608FB" w:rsidP="00E8120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E48EF">
              <w:rPr>
                <w:rFonts w:ascii="Arial" w:hAnsi="Arial" w:cs="Arial"/>
                <w:b/>
                <w:sz w:val="22"/>
                <w:szCs w:val="22"/>
              </w:rPr>
              <w:t>Current Position</w:t>
            </w:r>
          </w:p>
          <w:p w14:paraId="16CCE584" w14:textId="77777777" w:rsidR="00F608FB" w:rsidRPr="00CE48EF" w:rsidRDefault="00F608FB" w:rsidP="00E8120A">
            <w:pPr>
              <w:rPr>
                <w:rStyle w:val="ReferenceChar"/>
                <w:i w:val="0"/>
                <w:szCs w:val="22"/>
              </w:rPr>
            </w:pPr>
          </w:p>
        </w:tc>
      </w:tr>
      <w:tr w:rsidR="00F608FB" w:rsidRPr="00CE48EF" w14:paraId="456C9924" w14:textId="77777777" w:rsidTr="00CE48EF">
        <w:trPr>
          <w:trHeight w:val="1644"/>
        </w:trPr>
        <w:tc>
          <w:tcPr>
            <w:tcW w:w="9912" w:type="dxa"/>
            <w:gridSpan w:val="2"/>
          </w:tcPr>
          <w:p w14:paraId="4F142A05" w14:textId="77777777" w:rsidR="00F608FB" w:rsidRPr="00CE48EF" w:rsidRDefault="00F608FB" w:rsidP="00E8120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E48EF">
              <w:rPr>
                <w:rFonts w:ascii="Arial" w:hAnsi="Arial" w:cs="Arial"/>
                <w:b/>
                <w:sz w:val="22"/>
                <w:szCs w:val="22"/>
              </w:rPr>
              <w:t>Length of time in current position</w:t>
            </w:r>
          </w:p>
          <w:p w14:paraId="539CE791" w14:textId="77777777" w:rsidR="00F608FB" w:rsidRPr="00CE48EF" w:rsidRDefault="00F608FB" w:rsidP="00E8120A">
            <w:pPr>
              <w:rPr>
                <w:rStyle w:val="ReferenceChar"/>
                <w:i w:val="0"/>
                <w:szCs w:val="22"/>
              </w:rPr>
            </w:pPr>
          </w:p>
        </w:tc>
      </w:tr>
      <w:tr w:rsidR="00F608FB" w:rsidRPr="00CE48EF" w14:paraId="26A9FE9A" w14:textId="77777777" w:rsidTr="00CE48EF">
        <w:trPr>
          <w:trHeight w:val="1644"/>
        </w:trPr>
        <w:tc>
          <w:tcPr>
            <w:tcW w:w="9912" w:type="dxa"/>
            <w:gridSpan w:val="2"/>
          </w:tcPr>
          <w:p w14:paraId="723BD065" w14:textId="77777777" w:rsidR="00F608FB" w:rsidRPr="00CE48EF" w:rsidRDefault="00F608FB" w:rsidP="00E8120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E48EF">
              <w:rPr>
                <w:rFonts w:ascii="Arial" w:hAnsi="Arial" w:cs="Arial"/>
                <w:b/>
                <w:sz w:val="22"/>
                <w:szCs w:val="22"/>
              </w:rPr>
              <w:t>Positions in previous 5 years</w:t>
            </w:r>
          </w:p>
          <w:p w14:paraId="7BB6961E" w14:textId="77777777" w:rsidR="00F608FB" w:rsidRPr="00CE48EF" w:rsidRDefault="00F608FB" w:rsidP="00E8120A">
            <w:pPr>
              <w:rPr>
                <w:rStyle w:val="ReferenceChar"/>
                <w:i w:val="0"/>
                <w:szCs w:val="22"/>
              </w:rPr>
            </w:pPr>
          </w:p>
        </w:tc>
      </w:tr>
      <w:tr w:rsidR="00F608FB" w:rsidRPr="00CE48EF" w14:paraId="69E62B0D" w14:textId="77777777" w:rsidTr="00CE48EF">
        <w:trPr>
          <w:trHeight w:val="1644"/>
        </w:trPr>
        <w:tc>
          <w:tcPr>
            <w:tcW w:w="9912" w:type="dxa"/>
            <w:gridSpan w:val="2"/>
          </w:tcPr>
          <w:p w14:paraId="62991D9B" w14:textId="1981A2A5" w:rsidR="00F608FB" w:rsidRPr="00CE48EF" w:rsidRDefault="00820A8C" w:rsidP="00E8120A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Clinical Research </w:t>
            </w:r>
            <w:r w:rsidR="00F608FB" w:rsidRPr="00CE48EF">
              <w:rPr>
                <w:rFonts w:ascii="Arial" w:hAnsi="Arial" w:cs="Arial"/>
                <w:b/>
                <w:sz w:val="22"/>
                <w:szCs w:val="22"/>
              </w:rPr>
              <w:t>Experience, training in previous 5 years</w:t>
            </w:r>
          </w:p>
          <w:p w14:paraId="27119DF9" w14:textId="77777777" w:rsidR="00F608FB" w:rsidRPr="00CE48EF" w:rsidRDefault="00F608FB" w:rsidP="00E8120A">
            <w:pPr>
              <w:rPr>
                <w:rStyle w:val="ReferenceChar"/>
                <w:i w:val="0"/>
                <w:szCs w:val="22"/>
              </w:rPr>
            </w:pPr>
          </w:p>
        </w:tc>
      </w:tr>
      <w:tr w:rsidR="00B71B17" w:rsidRPr="00B71B17" w14:paraId="447375C0" w14:textId="77777777" w:rsidTr="00B71B17">
        <w:trPr>
          <w:trHeight w:val="851"/>
        </w:trPr>
        <w:tc>
          <w:tcPr>
            <w:tcW w:w="4956" w:type="dxa"/>
            <w:vAlign w:val="center"/>
          </w:tcPr>
          <w:p w14:paraId="40A68264" w14:textId="1CC0656B" w:rsidR="00B71B17" w:rsidRPr="00B71B17" w:rsidRDefault="00B71B17" w:rsidP="00B71B1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71B17">
              <w:rPr>
                <w:rFonts w:ascii="Arial" w:hAnsi="Arial" w:cs="Arial"/>
                <w:b/>
                <w:bCs/>
                <w:sz w:val="22"/>
                <w:szCs w:val="22"/>
              </w:rPr>
              <w:t>Signature</w:t>
            </w:r>
          </w:p>
        </w:tc>
        <w:tc>
          <w:tcPr>
            <w:tcW w:w="4956" w:type="dxa"/>
            <w:vAlign w:val="center"/>
          </w:tcPr>
          <w:p w14:paraId="4EE50EBE" w14:textId="32AE2DA4" w:rsidR="00B71B17" w:rsidRPr="00B71B17" w:rsidRDefault="00B71B17" w:rsidP="00B71B1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71B17">
              <w:rPr>
                <w:rFonts w:ascii="Arial" w:hAnsi="Arial" w:cs="Arial"/>
                <w:b/>
                <w:bCs/>
                <w:sz w:val="22"/>
                <w:szCs w:val="22"/>
              </w:rPr>
              <w:t>Date</w:t>
            </w:r>
          </w:p>
        </w:tc>
      </w:tr>
      <w:tr w:rsidR="00B71B17" w:rsidRPr="00CE48EF" w14:paraId="7456EE03" w14:textId="77777777" w:rsidTr="00B71B17">
        <w:trPr>
          <w:trHeight w:val="850"/>
        </w:trPr>
        <w:tc>
          <w:tcPr>
            <w:tcW w:w="9912" w:type="dxa"/>
            <w:gridSpan w:val="2"/>
            <w:vAlign w:val="center"/>
          </w:tcPr>
          <w:p w14:paraId="7AC50B7F" w14:textId="46BABE03" w:rsidR="00B71B17" w:rsidRPr="00CE48EF" w:rsidRDefault="00B71B17" w:rsidP="00F94B16">
            <w:pPr>
              <w:rPr>
                <w:rFonts w:ascii="Arial" w:hAnsi="Arial" w:cs="Arial"/>
                <w:sz w:val="22"/>
                <w:szCs w:val="22"/>
              </w:rPr>
            </w:pPr>
            <w:r w:rsidRPr="00CE48EF">
              <w:rPr>
                <w:rFonts w:ascii="Arial" w:hAnsi="Arial" w:cs="Arial"/>
                <w:b/>
                <w:bCs/>
                <w:sz w:val="22"/>
                <w:szCs w:val="22"/>
              </w:rPr>
              <w:t>Noted [Site Investigator, Date]</w:t>
            </w:r>
          </w:p>
        </w:tc>
      </w:tr>
    </w:tbl>
    <w:p w14:paraId="79810711" w14:textId="77777777" w:rsidR="00B71B17" w:rsidRPr="00CE48EF" w:rsidRDefault="00B71B17" w:rsidP="00B71B17">
      <w:pPr>
        <w:rPr>
          <w:rFonts w:ascii="Arial" w:hAnsi="Arial" w:cs="Arial"/>
        </w:rPr>
      </w:pPr>
    </w:p>
    <w:sectPr w:rsidR="00B71B17" w:rsidRPr="00CE48EF" w:rsidSect="00CE48EF">
      <w:footerReference w:type="default" r:id="rId9"/>
      <w:headerReference w:type="first" r:id="rId10"/>
      <w:footerReference w:type="first" r:id="rId11"/>
      <w:pgSz w:w="11906" w:h="16838"/>
      <w:pgMar w:top="1418" w:right="992" w:bottom="851" w:left="992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036FA" w14:textId="77777777" w:rsidR="00B023D4" w:rsidRDefault="00B023D4" w:rsidP="00B94CA6">
      <w:pPr>
        <w:spacing w:after="0" w:line="240" w:lineRule="auto"/>
      </w:pPr>
      <w:r>
        <w:separator/>
      </w:r>
    </w:p>
  </w:endnote>
  <w:endnote w:type="continuationSeparator" w:id="0">
    <w:p w14:paraId="6B59F015" w14:textId="77777777" w:rsidR="00B023D4" w:rsidRDefault="00B023D4" w:rsidP="00B94C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  <w:szCs w:val="20"/>
      </w:rPr>
      <w:id w:val="177682470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50EB234" w14:textId="1A7E833B" w:rsidR="007A3C53" w:rsidRPr="007917F0" w:rsidRDefault="00D13E3F" w:rsidP="008D48E1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sz w:val="20"/>
                <w:szCs w:val="20"/>
              </w:rPr>
            </w:pPr>
            <w:r w:rsidRPr="00413622">
              <w:rPr>
                <w:rFonts w:ascii="Arial" w:hAnsi="Arial" w:cs="Arial"/>
                <w:sz w:val="20"/>
                <w:szCs w:val="20"/>
              </w:rPr>
              <w:t xml:space="preserve">This document is part of the suite of </w:t>
            </w:r>
            <w:r w:rsidR="001A72D4">
              <w:rPr>
                <w:rFonts w:ascii="Arial" w:hAnsi="Arial" w:cs="Arial"/>
                <w:sz w:val="20"/>
                <w:szCs w:val="20"/>
              </w:rPr>
              <w:t>ITCC</w:t>
            </w:r>
            <w:r w:rsidRPr="00413622">
              <w:rPr>
                <w:rFonts w:ascii="Arial" w:hAnsi="Arial" w:cs="Arial"/>
                <w:sz w:val="20"/>
                <w:szCs w:val="20"/>
              </w:rPr>
              <w:t xml:space="preserve"> SOPs</w:t>
            </w:r>
            <w:r w:rsidR="001A72D4">
              <w:rPr>
                <w:rFonts w:ascii="Arial" w:hAnsi="Arial" w:cs="Arial"/>
                <w:sz w:val="20"/>
                <w:szCs w:val="20"/>
              </w:rPr>
              <w:tab/>
            </w:r>
            <w:r w:rsidR="007917F0" w:rsidRPr="00413622">
              <w:rPr>
                <w:rFonts w:ascii="Arial" w:hAnsi="Arial" w:cs="Arial"/>
                <w:sz w:val="20"/>
                <w:szCs w:val="20"/>
              </w:rPr>
              <w:tab/>
              <w:t xml:space="preserve">Page </w:t>
            </w:r>
            <w:r w:rsidR="007917F0" w:rsidRPr="00413622">
              <w:rPr>
                <w:rFonts w:ascii="Arial" w:hAnsi="Arial" w:cs="Arial"/>
                <w:bCs/>
                <w:sz w:val="20"/>
                <w:szCs w:val="20"/>
              </w:rPr>
              <w:fldChar w:fldCharType="begin"/>
            </w:r>
            <w:r w:rsidR="007917F0" w:rsidRPr="00413622">
              <w:rPr>
                <w:rFonts w:ascii="Arial" w:hAnsi="Arial" w:cs="Arial"/>
                <w:bCs/>
                <w:sz w:val="20"/>
                <w:szCs w:val="20"/>
              </w:rPr>
              <w:instrText xml:space="preserve"> PAGE </w:instrText>
            </w:r>
            <w:r w:rsidR="007917F0" w:rsidRPr="00413622">
              <w:rPr>
                <w:rFonts w:ascii="Arial" w:hAnsi="Arial" w:cs="Arial"/>
                <w:bCs/>
                <w:sz w:val="20"/>
                <w:szCs w:val="20"/>
              </w:rPr>
              <w:fldChar w:fldCharType="separate"/>
            </w:r>
            <w:r w:rsidR="005B10F4">
              <w:rPr>
                <w:rFonts w:ascii="Arial" w:hAnsi="Arial" w:cs="Arial"/>
                <w:bCs/>
                <w:noProof/>
                <w:sz w:val="20"/>
                <w:szCs w:val="20"/>
              </w:rPr>
              <w:t>1</w:t>
            </w:r>
            <w:r w:rsidR="007917F0" w:rsidRPr="00413622">
              <w:rPr>
                <w:rFonts w:ascii="Arial" w:hAnsi="Arial" w:cs="Arial"/>
                <w:bCs/>
                <w:sz w:val="20"/>
                <w:szCs w:val="20"/>
              </w:rPr>
              <w:fldChar w:fldCharType="end"/>
            </w:r>
            <w:r w:rsidR="007917F0" w:rsidRPr="00413622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="007917F0" w:rsidRPr="00413622">
              <w:rPr>
                <w:rFonts w:ascii="Arial" w:hAnsi="Arial" w:cs="Arial"/>
                <w:bCs/>
                <w:sz w:val="20"/>
                <w:szCs w:val="20"/>
              </w:rPr>
              <w:fldChar w:fldCharType="begin"/>
            </w:r>
            <w:r w:rsidR="007917F0" w:rsidRPr="00413622">
              <w:rPr>
                <w:rFonts w:ascii="Arial" w:hAnsi="Arial" w:cs="Arial"/>
                <w:bCs/>
                <w:sz w:val="20"/>
                <w:szCs w:val="20"/>
              </w:rPr>
              <w:instrText xml:space="preserve"> NUMPAGES  </w:instrText>
            </w:r>
            <w:r w:rsidR="007917F0" w:rsidRPr="00413622">
              <w:rPr>
                <w:rFonts w:ascii="Arial" w:hAnsi="Arial" w:cs="Arial"/>
                <w:bCs/>
                <w:sz w:val="20"/>
                <w:szCs w:val="20"/>
              </w:rPr>
              <w:fldChar w:fldCharType="separate"/>
            </w:r>
            <w:r w:rsidR="005B10F4">
              <w:rPr>
                <w:rFonts w:ascii="Arial" w:hAnsi="Arial" w:cs="Arial"/>
                <w:bCs/>
                <w:noProof/>
                <w:sz w:val="20"/>
                <w:szCs w:val="20"/>
              </w:rPr>
              <w:t>1</w:t>
            </w:r>
            <w:r w:rsidR="007917F0" w:rsidRPr="00413622">
              <w:rPr>
                <w:rFonts w:ascii="Arial" w:hAnsi="Arial" w:cs="Arial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  <w:szCs w:val="20"/>
      </w:rPr>
      <w:id w:val="754243629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-1454248809"/>
          <w:docPartObj>
            <w:docPartGallery w:val="Page Numbers (Top of Page)"/>
            <w:docPartUnique/>
          </w:docPartObj>
        </w:sdtPr>
        <w:sdtEndPr/>
        <w:sdtContent>
          <w:p w14:paraId="585DCF13" w14:textId="77777777" w:rsidR="00526A74" w:rsidRDefault="00CE48EF" w:rsidP="00CE48EF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bCs/>
                <w:sz w:val="20"/>
                <w:szCs w:val="20"/>
              </w:rPr>
            </w:pPr>
            <w:r w:rsidRPr="00413622">
              <w:rPr>
                <w:rFonts w:ascii="Arial" w:hAnsi="Arial" w:cs="Arial"/>
                <w:sz w:val="20"/>
                <w:szCs w:val="20"/>
              </w:rPr>
              <w:t xml:space="preserve">This document is part of the suite of </w:t>
            </w:r>
            <w:r>
              <w:rPr>
                <w:rFonts w:ascii="Arial" w:hAnsi="Arial" w:cs="Arial"/>
                <w:sz w:val="20"/>
                <w:szCs w:val="20"/>
              </w:rPr>
              <w:t>ITCC</w:t>
            </w:r>
            <w:r w:rsidRPr="00413622">
              <w:rPr>
                <w:rFonts w:ascii="Arial" w:hAnsi="Arial" w:cs="Arial"/>
                <w:sz w:val="20"/>
                <w:szCs w:val="20"/>
              </w:rPr>
              <w:t xml:space="preserve"> SOPs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413622">
              <w:rPr>
                <w:rFonts w:ascii="Arial" w:hAnsi="Arial" w:cs="Arial"/>
                <w:sz w:val="20"/>
                <w:szCs w:val="20"/>
              </w:rPr>
              <w:tab/>
              <w:t xml:space="preserve">Page </w:t>
            </w:r>
            <w:r w:rsidRPr="00413622">
              <w:rPr>
                <w:rFonts w:ascii="Arial" w:hAnsi="Arial" w:cs="Arial"/>
                <w:bCs/>
                <w:sz w:val="20"/>
                <w:szCs w:val="20"/>
              </w:rPr>
              <w:fldChar w:fldCharType="begin"/>
            </w:r>
            <w:r w:rsidRPr="00413622">
              <w:rPr>
                <w:rFonts w:ascii="Arial" w:hAnsi="Arial" w:cs="Arial"/>
                <w:bCs/>
                <w:sz w:val="20"/>
                <w:szCs w:val="20"/>
              </w:rPr>
              <w:instrText xml:space="preserve"> PAGE </w:instrText>
            </w:r>
            <w:r w:rsidRPr="00413622">
              <w:rPr>
                <w:rFonts w:ascii="Arial" w:hAnsi="Arial" w:cs="Arial"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  <w:szCs w:val="20"/>
              </w:rPr>
              <w:t>2</w:t>
            </w:r>
            <w:r w:rsidRPr="00413622">
              <w:rPr>
                <w:rFonts w:ascii="Arial" w:hAnsi="Arial" w:cs="Arial"/>
                <w:bCs/>
                <w:sz w:val="20"/>
                <w:szCs w:val="20"/>
              </w:rPr>
              <w:fldChar w:fldCharType="end"/>
            </w:r>
            <w:r w:rsidRPr="00413622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413622">
              <w:rPr>
                <w:rFonts w:ascii="Arial" w:hAnsi="Arial" w:cs="Arial"/>
                <w:bCs/>
                <w:sz w:val="20"/>
                <w:szCs w:val="20"/>
              </w:rPr>
              <w:fldChar w:fldCharType="begin"/>
            </w:r>
            <w:r w:rsidRPr="00413622">
              <w:rPr>
                <w:rFonts w:ascii="Arial" w:hAnsi="Arial" w:cs="Arial"/>
                <w:bCs/>
                <w:sz w:val="20"/>
                <w:szCs w:val="20"/>
              </w:rPr>
              <w:instrText xml:space="preserve"> NUMPAGES  </w:instrText>
            </w:r>
            <w:r w:rsidRPr="00413622">
              <w:rPr>
                <w:rFonts w:ascii="Arial" w:hAnsi="Arial" w:cs="Arial"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  <w:szCs w:val="20"/>
              </w:rPr>
              <w:t>2</w:t>
            </w:r>
            <w:r w:rsidRPr="00413622">
              <w:rPr>
                <w:rFonts w:ascii="Arial" w:hAnsi="Arial" w:cs="Arial"/>
                <w:bCs/>
                <w:sz w:val="20"/>
                <w:szCs w:val="20"/>
              </w:rPr>
              <w:fldChar w:fldCharType="end"/>
            </w:r>
          </w:p>
          <w:p w14:paraId="11EEFAD6" w14:textId="4E3CA893" w:rsidR="00CE48EF" w:rsidRDefault="00526A74" w:rsidP="00CE48EF">
            <w:pPr>
              <w:pStyle w:val="Footer"/>
              <w:tabs>
                <w:tab w:val="clear" w:pos="9026"/>
                <w:tab w:val="right" w:pos="9922"/>
              </w:tabs>
            </w:pPr>
            <w:r>
              <w:rPr>
                <w:rFonts w:ascii="Arial" w:hAnsi="Arial" w:cs="Arial"/>
                <w:bCs/>
                <w:sz w:val="20"/>
                <w:szCs w:val="20"/>
              </w:rPr>
              <w:t>Template 4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DA2C8" w14:textId="77777777" w:rsidR="00B023D4" w:rsidRDefault="00B023D4" w:rsidP="00B94CA6">
      <w:pPr>
        <w:spacing w:after="0" w:line="240" w:lineRule="auto"/>
      </w:pPr>
      <w:r>
        <w:separator/>
      </w:r>
    </w:p>
  </w:footnote>
  <w:footnote w:type="continuationSeparator" w:id="0">
    <w:p w14:paraId="4D9AD0FC" w14:textId="77777777" w:rsidR="00B023D4" w:rsidRDefault="00B023D4" w:rsidP="00B94C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5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353"/>
    </w:tblGrid>
    <w:tr w:rsidR="00CF6DA5" w14:paraId="32C2A0EF" w14:textId="77777777" w:rsidTr="004E411A">
      <w:tc>
        <w:tcPr>
          <w:tcW w:w="10353" w:type="dxa"/>
          <w:vAlign w:val="bottom"/>
        </w:tcPr>
        <w:p w14:paraId="18E560E3" w14:textId="1FAE771B" w:rsidR="00CF6DA5" w:rsidRDefault="00CF6DA5" w:rsidP="00CF6DA5">
          <w:pPr>
            <w:pStyle w:val="Header"/>
            <w:jc w:val="center"/>
            <w:rPr>
              <w:rFonts w:ascii="Arial" w:hAnsi="Arial" w:cs="Arial"/>
            </w:rPr>
          </w:pPr>
          <w:bookmarkStart w:id="0" w:name="_Hlk506106265"/>
          <w:bookmarkStart w:id="1" w:name="_Hlk506106347"/>
          <w:bookmarkStart w:id="2" w:name="_Hlk506106348"/>
          <w:bookmarkStart w:id="3" w:name="_Hlk506106707"/>
          <w:bookmarkStart w:id="4" w:name="_Hlk506106708"/>
          <w:bookmarkStart w:id="5" w:name="_Hlk506107026"/>
          <w:bookmarkStart w:id="6" w:name="_Hlk506107027"/>
          <w:bookmarkStart w:id="7" w:name="_Hlk506107230"/>
          <w:bookmarkStart w:id="8" w:name="_Hlk506107231"/>
          <w:bookmarkStart w:id="9" w:name="_Hlk506107537"/>
          <w:bookmarkStart w:id="10" w:name="_Hlk506107538"/>
          <w:bookmarkStart w:id="11" w:name="_Hlk506107554"/>
          <w:bookmarkStart w:id="12" w:name="_Hlk506107555"/>
        </w:p>
      </w:tc>
    </w:tr>
  </w:tbl>
  <w:bookmarkEnd w:id="0"/>
  <w:bookmarkEnd w:id="1"/>
  <w:bookmarkEnd w:id="2"/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p w14:paraId="336FCC99" w14:textId="031C0ED2" w:rsidR="00CE48EF" w:rsidRDefault="00D807AD" w:rsidP="00526A74">
    <w:pPr>
      <w:pStyle w:val="Header"/>
      <w:spacing w:before="240" w:after="240"/>
      <w:jc w:val="center"/>
    </w:pPr>
    <w:r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4DCA3E3E" wp14:editId="2984A800">
          <wp:simplePos x="0" y="0"/>
          <wp:positionH relativeFrom="page">
            <wp:align>right</wp:align>
          </wp:positionH>
          <wp:positionV relativeFrom="paragraph">
            <wp:posOffset>-506095</wp:posOffset>
          </wp:positionV>
          <wp:extent cx="7587615" cy="16827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7615" cy="1682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F6DA5" w:rsidRPr="008D48E1">
      <w:rPr>
        <w:rFonts w:ascii="Arial" w:hAnsi="Arial" w:cs="Arial"/>
        <w:noProof/>
        <w:sz w:val="24"/>
        <w:szCs w:val="24"/>
      </w:rPr>
      <w:t>[Letterhead of Organisation]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sjAxM7M0NTY2NrRU0lEKTi0uzszPAykwrAUAcPPWMCwAAAA="/>
  </w:docVars>
  <w:rsids>
    <w:rsidRoot w:val="003231C3"/>
    <w:rsid w:val="000E427A"/>
    <w:rsid w:val="00144BF9"/>
    <w:rsid w:val="0015226E"/>
    <w:rsid w:val="001A72D4"/>
    <w:rsid w:val="002C38B0"/>
    <w:rsid w:val="002F796D"/>
    <w:rsid w:val="003231C3"/>
    <w:rsid w:val="00375395"/>
    <w:rsid w:val="00413622"/>
    <w:rsid w:val="0049185D"/>
    <w:rsid w:val="0049194E"/>
    <w:rsid w:val="00526A74"/>
    <w:rsid w:val="005B10F4"/>
    <w:rsid w:val="00683984"/>
    <w:rsid w:val="006A4EAC"/>
    <w:rsid w:val="007917F0"/>
    <w:rsid w:val="007A3C53"/>
    <w:rsid w:val="00820A8C"/>
    <w:rsid w:val="008D48E1"/>
    <w:rsid w:val="009A1125"/>
    <w:rsid w:val="00A203FE"/>
    <w:rsid w:val="00A51AE7"/>
    <w:rsid w:val="00B023D4"/>
    <w:rsid w:val="00B71B17"/>
    <w:rsid w:val="00B94CA6"/>
    <w:rsid w:val="00C92176"/>
    <w:rsid w:val="00CD6B19"/>
    <w:rsid w:val="00CE48EF"/>
    <w:rsid w:val="00CF6DA5"/>
    <w:rsid w:val="00D13E3F"/>
    <w:rsid w:val="00D22DF3"/>
    <w:rsid w:val="00D807AD"/>
    <w:rsid w:val="00F1578F"/>
    <w:rsid w:val="00F608FB"/>
    <w:rsid w:val="00FB6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60A02A20"/>
  <w15:docId w15:val="{2C6F04C2-5595-4C81-9874-7E2580AD5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94C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94CA6"/>
  </w:style>
  <w:style w:type="paragraph" w:styleId="Footer">
    <w:name w:val="footer"/>
    <w:basedOn w:val="Normal"/>
    <w:link w:val="FooterChar"/>
    <w:uiPriority w:val="99"/>
    <w:unhideWhenUsed/>
    <w:rsid w:val="00B94C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CA6"/>
  </w:style>
  <w:style w:type="paragraph" w:styleId="BalloonText">
    <w:name w:val="Balloon Text"/>
    <w:basedOn w:val="Normal"/>
    <w:link w:val="BalloonTextChar"/>
    <w:uiPriority w:val="99"/>
    <w:semiHidden/>
    <w:unhideWhenUsed/>
    <w:rsid w:val="00B94C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4CA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A3C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3C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3C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C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C53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608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Char">
    <w:name w:val="Reference Char"/>
    <w:rsid w:val="00F608FB"/>
    <w:rPr>
      <w:rFonts w:ascii="Arial" w:hAnsi="Arial" w:cs="Arial"/>
      <w:i/>
      <w:iCs/>
      <w:sz w:val="22"/>
      <w:szCs w:val="24"/>
      <w:lang w:val="en-AU" w:eastAsia="en-US" w:bidi="ar-SA"/>
    </w:rPr>
  </w:style>
  <w:style w:type="table" w:customStyle="1" w:styleId="TableGrid1">
    <w:name w:val="Table Grid1"/>
    <w:basedOn w:val="TableNormal"/>
    <w:next w:val="TableGrid"/>
    <w:uiPriority w:val="59"/>
    <w:rsid w:val="00CE48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925E4F3E6FF143B9D22C67C93A8CF2" ma:contentTypeVersion="4" ma:contentTypeDescription="Create a new document." ma:contentTypeScope="" ma:versionID="ad141edb7c74a193c9a9a14aeca3e01e">
  <xsd:schema xmlns:xsd="http://www.w3.org/2001/XMLSchema" xmlns:xs="http://www.w3.org/2001/XMLSchema" xmlns:p="http://schemas.microsoft.com/office/2006/metadata/properties" xmlns:ns3="e60f1a93-ba7f-49ec-98f6-b4debf7800c0" targetNamespace="http://schemas.microsoft.com/office/2006/metadata/properties" ma:root="true" ma:fieldsID="f5f4a2c47d2f0ea21d20e35a893a8f71" ns3:_="">
    <xsd:import namespace="e60f1a93-ba7f-49ec-98f6-b4debf7800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0f1a93-ba7f-49ec-98f6-b4debf7800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692474-4EE6-4358-895C-95E1806866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F304F7-D066-4337-BB68-3A904973A0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0f1a93-ba7f-49ec-98f6-b4debf7800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417CF9-FF97-4456-A625-8304BD094C94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e60f1a93-ba7f-49ec-98f6-b4debf7800c0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VHM</Company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ilipj</dc:creator>
  <cp:lastModifiedBy>Yinyin Phyo</cp:lastModifiedBy>
  <cp:revision>9</cp:revision>
  <cp:lastPrinted>2010-09-03T03:43:00Z</cp:lastPrinted>
  <dcterms:created xsi:type="dcterms:W3CDTF">2020-02-05T22:56:00Z</dcterms:created>
  <dcterms:modified xsi:type="dcterms:W3CDTF">2022-02-18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925E4F3E6FF143B9D22C67C93A8CF2</vt:lpwstr>
  </property>
  <property fmtid="{D5CDD505-2E9C-101B-9397-08002B2CF9AE}" pid="3" name="MSIP_Label_ba4f0713-8a76-46fc-9033-3e1b6c45971d_Enabled">
    <vt:lpwstr>true</vt:lpwstr>
  </property>
  <property fmtid="{D5CDD505-2E9C-101B-9397-08002B2CF9AE}" pid="4" name="MSIP_Label_ba4f0713-8a76-46fc-9033-3e1b6c45971d_SetDate">
    <vt:lpwstr>2022-01-05T23:30:54Z</vt:lpwstr>
  </property>
  <property fmtid="{D5CDD505-2E9C-101B-9397-08002B2CF9AE}" pid="5" name="MSIP_Label_ba4f0713-8a76-46fc-9033-3e1b6c45971d_Method">
    <vt:lpwstr>Privileged</vt:lpwstr>
  </property>
  <property fmtid="{D5CDD505-2E9C-101B-9397-08002B2CF9AE}" pid="6" name="MSIP_Label_ba4f0713-8a76-46fc-9033-3e1b6c45971d_Name">
    <vt:lpwstr>UTS-Public</vt:lpwstr>
  </property>
  <property fmtid="{D5CDD505-2E9C-101B-9397-08002B2CF9AE}" pid="7" name="MSIP_Label_ba4f0713-8a76-46fc-9033-3e1b6c45971d_SiteId">
    <vt:lpwstr>e8911c26-cf9f-4a9c-878e-527807be8791</vt:lpwstr>
  </property>
  <property fmtid="{D5CDD505-2E9C-101B-9397-08002B2CF9AE}" pid="8" name="MSIP_Label_ba4f0713-8a76-46fc-9033-3e1b6c45971d_ActionId">
    <vt:lpwstr>cceb85b7-a426-4617-ad5f-787db29295bf</vt:lpwstr>
  </property>
  <property fmtid="{D5CDD505-2E9C-101B-9397-08002B2CF9AE}" pid="9" name="MSIP_Label_ba4f0713-8a76-46fc-9033-3e1b6c45971d_ContentBits">
    <vt:lpwstr>0</vt:lpwstr>
  </property>
</Properties>
</file>